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Turkey</w:t>
      </w:r>
      <w:r>
        <w:t xml:space="preserve"> </w:t>
      </w:r>
      <w:r>
        <w:t xml:space="preserve">Ankara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teacher-secondary---turkey-ankara"/>
    <w:p>
      <w:pPr>
        <w:pStyle w:val="Heading2"/>
      </w:pPr>
      <w:r>
        <w:t xml:space="preserve">Teacher Secondary - Turkey Anka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with a strong commitment to fostering academic excellence and personal growth in students across Turkey. My expertise lies in delivering high-quality education aligned with the Turkish Ministry of National Education curriculum, specifically for secondary schools (Lise) in Ankara. With [X years] of teaching experience, I have developed a deep understanding of pedagogical strategies, classroom management, and student-centered learning tailored to the unique needs of Turkish students. My goal is to contribute to the educational development of Ankara's youth by combining innovative teaching methods with a passion for lifelong learn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ducation</w:t>
      </w:r>
      <w:r>
        <w:t xml:space="preserve">, Hacettepe University, Ankara, Turkey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urriculum Development</w:t>
      </w:r>
      <w:r>
        <w:t xml:space="preserve">, Gazi University, Ankara, Turkey (2019–2021)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 Mathematics Teacher</w:t>
      </w:r>
      <w:r>
        <w:t xml:space="preserve">, Ankara High School (2021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 Science Teacher</w:t>
      </w:r>
      <w:r>
        <w:t xml:space="preserve">, Gölbaşı Secondary School, Ankara (2019–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ing Assistant</w:t>
      </w:r>
      <w:r>
        <w:t xml:space="preserve">, Hacettepe University Department of Education (2017–2019)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cher Certification (Öğretmenlik Sertifikası)</w:t>
      </w:r>
      <w:r>
        <w:t xml:space="preserve">, Ministry of National Education, Turkey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CT Competency Certificate for Educators</w:t>
      </w:r>
      <w:r>
        <w:t xml:space="preserve">, Turkish Higher Education Council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 Needs Education Training</w:t>
      </w:r>
      <w:r>
        <w:t xml:space="preserve">, Ankara Chamber of Commerce (2021)</w:t>
      </w:r>
    </w:p>
    <w:bookmarkEnd w:id="24"/>
    <w:bookmarkStart w:id="25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Attended the "Innovative Teaching Methods in Turkish Secondary Schools" workshop, Ankara (2023).</w:t>
      </w:r>
    </w:p>
    <w:p>
      <w:pPr>
        <w:numPr>
          <w:ilvl w:val="0"/>
          <w:numId w:val="1004"/>
        </w:numPr>
        <w:pStyle w:val="Compact"/>
      </w:pPr>
      <w:r>
        <w:t xml:space="preserve">Participated in the "Curriculum Design for 21st-Century Skills" seminar organized by the Turkish Education Association (TÖB) (2022).</w:t>
      </w:r>
    </w:p>
    <w:p>
      <w:pPr>
        <w:numPr>
          <w:ilvl w:val="0"/>
          <w:numId w:val="1004"/>
        </w:numPr>
        <w:pStyle w:val="Compact"/>
      </w:pPr>
      <w:r>
        <w:t xml:space="preserve">Completed an online course on "Gamification in Education" via Coursera, focusing on adapting game mechanics to Turkish classroom settings.</w:t>
      </w:r>
    </w:p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Proficient in creating and adapting lesson plans according to the Turkish National Curriculum (ME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Skilled in using tools like Google Classroom, Microsoft Teams, and interactive whiteboards for blended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d in assessing student performance through standardized tests and implementing data-driven interventions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, TOEFL iBT 105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k:</w:t>
      </w:r>
      <w:r>
        <w:t xml:space="preserve"> </w:t>
      </w:r>
      <w:r>
        <w:t xml:space="preserve">Basic conversational skills (due to proximity to Aegean region)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:</w:t>
      </w:r>
      <w:r>
        <w:t xml:space="preserve"> </w:t>
      </w:r>
      <w:r>
        <w:t xml:space="preserve">• Dr. Ayşe Yılmaz, Head of Department, Hacettepe University (ayse.yilmaz@hacettepe.edu.tr)</w:t>
      </w:r>
      <w:r>
        <w:t xml:space="preserve"> </w:t>
      </w:r>
      <w:r>
        <w:t xml:space="preserve">• Mehmet Kaya, Principal, Ankara High School (mehmet.kaya@ankarahs.edu.tr)</w:t>
      </w:r>
      <w:r>
        <w:t xml:space="preserve"> </w:t>
      </w:r>
      <w:r>
        <w:t xml:space="preserve">• Selin Demir, Curriculum Specialist at the Ministry of National Education (selin.demir@meb.gov.tr)</w:t>
      </w:r>
    </w:p>
    <w:bookmarkEnd w:id="28"/>
    <w:p>
      <w:pPr>
        <w:pStyle w:val="BodyText"/>
      </w:pPr>
      <w:r>
        <w:t xml:space="preserve">© [Year] [Your Name]. Curriculum Vitae for Secondary Teacher in Turkey Ankara. All rights reserv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Turkey Ankara)</dc:title>
  <dc:creator/>
  <dc:language>en</dc:language>
  <cp:keywords/>
  <dcterms:created xsi:type="dcterms:W3CDTF">2026-07-23T01:15:50Z</dcterms:created>
  <dcterms:modified xsi:type="dcterms:W3CDTF">2026-07-23T01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